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582a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9T00:54:46Z</dcterms:created>
  <dcterms:modified xsi:type="dcterms:W3CDTF">2020-05-29T00:54:46Z</dcterms:modified>
</cp:coreProperties>
</file>